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rugua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ruguay received a score of 77.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rugua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ruguay received a score of</w:t>
      </w:r>
      <w:r>
        <w:t xml:space="preserve"> </w:t>
      </w:r>
      <w:r>
        <w:rPr>
          <w:bCs/>
          <w:b/>
        </w:rPr>
        <w:t xml:space="preserve">87.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ruguay received a score of 89.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ruguay received a score of 56.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ruguay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rugua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rugua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ruguay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rugua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ruguay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rugua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rugua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ruguay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ruguay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rugua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ruguay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ruguay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Urugua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Urugua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Urugua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Urugua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Urugua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Urugua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Urugua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Urugua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Urugua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Urugua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Urugua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Urugua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Urugua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Urugua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Urugua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Urugua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Urugua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75,1985,1996,2004,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2,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1:53Z</dcterms:created>
  <dcterms:modified xsi:type="dcterms:W3CDTF">2024-03-19T13: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ruguay Country Report</vt:lpwstr>
  </property>
</Properties>
</file>